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10"/>
        <w:gridCol w:w="2725"/>
        <w:gridCol w:w="4001"/>
      </w:tblGrid>
      <w:tr w:rsidR="007A0ED3" w:rsidRPr="0006046A" w:rsidTr="008410E1">
        <w:trPr>
          <w:trHeight w:val="1388"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val="en-US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8410E1">
        <w:trPr>
          <w:trHeight w:val="361"/>
        </w:trPr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8410E1">
        <w:trPr>
          <w:trHeight w:val="361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0F337E" w:rsidRDefault="00A6235B" w:rsidP="00C757A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Özkan MERTTÜRK</w:t>
            </w:r>
          </w:p>
        </w:tc>
      </w:tr>
      <w:tr w:rsidR="00305DB4" w:rsidRPr="00DA2355" w:rsidTr="008410E1">
        <w:trPr>
          <w:trHeight w:val="361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A6235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lgisayar Mühendisliği</w:t>
            </w:r>
            <w:r w:rsidR="000F337E">
              <w:rPr>
                <w:rFonts w:ascii="Times New Roman" w:hAnsi="Times New Roman" w:cs="Times New Roman"/>
                <w:sz w:val="24"/>
                <w:szCs w:val="24"/>
              </w:rPr>
              <w:t xml:space="preserve"> Anabilim Dalı</w:t>
            </w:r>
          </w:p>
        </w:tc>
      </w:tr>
      <w:tr w:rsidR="00305DB4" w:rsidRPr="00DA2355" w:rsidTr="008410E1">
        <w:trPr>
          <w:trHeight w:val="361"/>
        </w:trPr>
        <w:tc>
          <w:tcPr>
            <w:tcW w:w="0" w:type="auto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A6235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6235B">
              <w:rPr>
                <w:rFonts w:ascii="Times New Roman" w:hAnsi="Times New Roman" w:cs="Times New Roman"/>
                <w:sz w:val="24"/>
                <w:szCs w:val="24"/>
              </w:rPr>
              <w:t>Dr. Öğr. Üyesi VOLKAN ALTUNTAŞ</w:t>
            </w:r>
            <w:r w:rsidRPr="00A6235B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</w:tr>
      <w:tr w:rsidR="004B17FC" w:rsidRPr="00DA2355" w:rsidTr="008410E1">
        <w:trPr>
          <w:trHeight w:val="361"/>
        </w:trPr>
        <w:tc>
          <w:tcPr>
            <w:tcW w:w="0" w:type="auto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8410E1">
        <w:trPr>
          <w:trHeight w:val="1103"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A6235B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 Yaşamında Yapay Zekanın Etkisi</w:t>
            </w:r>
          </w:p>
        </w:tc>
      </w:tr>
      <w:tr w:rsidR="007A0ED3" w:rsidRPr="00DA2355" w:rsidTr="008410E1">
        <w:trPr>
          <w:trHeight w:val="508"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8B4858" w:rsidP="008B48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7A0ED3"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bookmarkStart w:id="0" w:name="_GoBack"/>
            <w:bookmarkEnd w:id="0"/>
          </w:p>
        </w:tc>
      </w:tr>
      <w:tr w:rsidR="000B7954" w:rsidRPr="00DA2355" w:rsidTr="008410E1">
        <w:trPr>
          <w:trHeight w:val="630"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8B485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4858">
              <w:rPr>
                <w:rFonts w:ascii="Times New Roman" w:hAnsi="Times New Roman" w:cs="Times New Roman"/>
                <w:sz w:val="24"/>
                <w:szCs w:val="24"/>
              </w:rPr>
              <w:t>G-356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A623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F337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6235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0F337E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</w:tr>
      <w:tr w:rsidR="007A0ED3" w:rsidRPr="00DA2355" w:rsidTr="008410E1">
        <w:trPr>
          <w:trHeight w:val="1295"/>
        </w:trPr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985393" w:rsidRDefault="007A0ED3" w:rsidP="008B485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63BBC" w:rsidRPr="00DA2355" w:rsidTr="008410E1">
        <w:trPr>
          <w:trHeight w:val="1012"/>
        </w:trPr>
        <w:tc>
          <w:tcPr>
            <w:tcW w:w="0" w:type="auto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750D" w:rsidRDefault="0072750D" w:rsidP="005F3207">
      <w:pPr>
        <w:spacing w:after="0" w:line="240" w:lineRule="auto"/>
      </w:pPr>
      <w:r>
        <w:separator/>
      </w:r>
    </w:p>
  </w:endnote>
  <w:endnote w:type="continuationSeparator" w:id="0">
    <w:p w:rsidR="0072750D" w:rsidRDefault="0072750D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Footer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Footer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Footer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750D" w:rsidRDefault="0072750D" w:rsidP="005F3207">
      <w:pPr>
        <w:spacing w:after="0" w:line="240" w:lineRule="auto"/>
      </w:pPr>
      <w:r>
        <w:separator/>
      </w:r>
    </w:p>
  </w:footnote>
  <w:footnote w:type="continuationSeparator" w:id="0">
    <w:p w:rsidR="0072750D" w:rsidRDefault="0072750D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0F337E"/>
    <w:rsid w:val="00107DC6"/>
    <w:rsid w:val="0014078E"/>
    <w:rsid w:val="0016288D"/>
    <w:rsid w:val="00163BBC"/>
    <w:rsid w:val="00164614"/>
    <w:rsid w:val="00251F23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4E32FF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2750D"/>
    <w:rsid w:val="007A0ED3"/>
    <w:rsid w:val="007F33E0"/>
    <w:rsid w:val="00802CD9"/>
    <w:rsid w:val="00820A28"/>
    <w:rsid w:val="008410E1"/>
    <w:rsid w:val="008B4858"/>
    <w:rsid w:val="009269D8"/>
    <w:rsid w:val="00985393"/>
    <w:rsid w:val="00992C66"/>
    <w:rsid w:val="00A167F6"/>
    <w:rsid w:val="00A2030A"/>
    <w:rsid w:val="00A556EE"/>
    <w:rsid w:val="00A6235B"/>
    <w:rsid w:val="00B028F7"/>
    <w:rsid w:val="00B13486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7B0493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A235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D376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9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Özkan MERTTÜRK</cp:lastModifiedBy>
  <cp:revision>4</cp:revision>
  <cp:lastPrinted>2020-06-01T13:59:00Z</cp:lastPrinted>
  <dcterms:created xsi:type="dcterms:W3CDTF">2023-12-22T15:49:00Z</dcterms:created>
  <dcterms:modified xsi:type="dcterms:W3CDTF">2024-01-05T07:15:00Z</dcterms:modified>
</cp:coreProperties>
</file>